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B9884" w14:textId="6DB91660" w:rsidR="005208BA" w:rsidRPr="00B57023" w:rsidRDefault="0088590A" w:rsidP="005208BA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B57023">
        <w:rPr>
          <w:rFonts w:ascii="Times New Roman" w:hAnsi="Times New Roman" w:cs="Times New Roman"/>
          <w:b/>
          <w:i/>
        </w:rPr>
        <w:t>JESSM</w:t>
      </w:r>
      <w:r w:rsidR="00767D0A">
        <w:rPr>
          <w:rFonts w:ascii="Times New Roman" w:hAnsi="Times New Roman" w:cs="Times New Roman"/>
          <w:b/>
        </w:rPr>
        <w:t xml:space="preserve"> </w:t>
      </w:r>
      <w:r w:rsidR="00526240" w:rsidRPr="00B57023">
        <w:rPr>
          <w:rFonts w:ascii="Times New Roman" w:hAnsi="Times New Roman" w:cs="Times New Roman"/>
          <w:b/>
        </w:rPr>
        <w:t xml:space="preserve">- </w:t>
      </w:r>
      <w:r w:rsidR="005208BA" w:rsidRPr="00B57023">
        <w:rPr>
          <w:rFonts w:ascii="Times New Roman" w:hAnsi="Times New Roman" w:cs="Times New Roman"/>
          <w:b/>
        </w:rPr>
        <w:t>Hakem</w:t>
      </w:r>
      <w:r w:rsidR="00526240" w:rsidRPr="00B57023">
        <w:rPr>
          <w:rFonts w:ascii="Times New Roman" w:hAnsi="Times New Roman" w:cs="Times New Roman"/>
          <w:b/>
        </w:rPr>
        <w:t>lere</w:t>
      </w:r>
      <w:r w:rsidR="005208BA" w:rsidRPr="00B57023">
        <w:rPr>
          <w:rFonts w:ascii="Times New Roman" w:hAnsi="Times New Roman" w:cs="Times New Roman"/>
          <w:b/>
        </w:rPr>
        <w:t xml:space="preserve"> Yanıt</w:t>
      </w:r>
      <w:r w:rsidR="00526240" w:rsidRPr="00B57023">
        <w:rPr>
          <w:rFonts w:ascii="Times New Roman" w:hAnsi="Times New Roman" w:cs="Times New Roman"/>
          <w:b/>
        </w:rPr>
        <w:t>lar</w:t>
      </w:r>
      <w:r w:rsidR="005208BA" w:rsidRPr="00B57023">
        <w:rPr>
          <w:rFonts w:ascii="Times New Roman" w:hAnsi="Times New Roman" w:cs="Times New Roman"/>
          <w:b/>
        </w:rPr>
        <w:t xml:space="preserve"> ve Makale </w:t>
      </w:r>
      <w:r w:rsidR="00E2175D" w:rsidRPr="00B57023">
        <w:rPr>
          <w:rFonts w:ascii="Times New Roman" w:hAnsi="Times New Roman" w:cs="Times New Roman"/>
          <w:b/>
        </w:rPr>
        <w:t xml:space="preserve">Revizyon </w:t>
      </w:r>
      <w:r w:rsidR="005208BA" w:rsidRPr="00B57023">
        <w:rPr>
          <w:rFonts w:ascii="Times New Roman" w:hAnsi="Times New Roman" w:cs="Times New Roman"/>
          <w:b/>
        </w:rPr>
        <w:t>Takip Formu</w:t>
      </w:r>
    </w:p>
    <w:p w14:paraId="36BF816E" w14:textId="77777777" w:rsidR="00283923" w:rsidRPr="00B57023" w:rsidRDefault="00283923" w:rsidP="00B57023">
      <w:pPr>
        <w:jc w:val="both"/>
        <w:rPr>
          <w:rFonts w:ascii="Times New Roman" w:hAnsi="Times New Roman" w:cs="Times New Roman"/>
        </w:rPr>
      </w:pPr>
      <w:r w:rsidRPr="00B57023">
        <w:rPr>
          <w:rFonts w:ascii="Times New Roman" w:hAnsi="Times New Roman" w:cs="Times New Roman"/>
        </w:rPr>
        <w:t xml:space="preserve">Sayın Yazar, </w:t>
      </w:r>
    </w:p>
    <w:p w14:paraId="6916F630" w14:textId="5BEDB686" w:rsidR="006438CE" w:rsidRPr="00B57023" w:rsidRDefault="000D041E" w:rsidP="00B57023">
      <w:pPr>
        <w:jc w:val="both"/>
        <w:rPr>
          <w:rFonts w:ascii="Times New Roman" w:hAnsi="Times New Roman" w:cs="Times New Roman"/>
        </w:rPr>
      </w:pPr>
      <w:r w:rsidRPr="00767D0A">
        <w:rPr>
          <w:rFonts w:ascii="Times New Roman" w:hAnsi="Times New Roman" w:cs="Times New Roman"/>
        </w:rPr>
        <w:t>Lütfen taslağınızda</w:t>
      </w:r>
      <w:r w:rsidR="00283923" w:rsidRPr="00B57023">
        <w:rPr>
          <w:rFonts w:ascii="Times New Roman" w:hAnsi="Times New Roman" w:cs="Times New Roman"/>
        </w:rPr>
        <w:t xml:space="preserve"> yaptığınız </w:t>
      </w:r>
      <w:proofErr w:type="gramStart"/>
      <w:r w:rsidRPr="00767D0A">
        <w:rPr>
          <w:rFonts w:ascii="Times New Roman" w:hAnsi="Times New Roman" w:cs="Times New Roman"/>
        </w:rPr>
        <w:t>revizyonları</w:t>
      </w:r>
      <w:proofErr w:type="gramEnd"/>
      <w:r w:rsidRPr="00767D0A">
        <w:rPr>
          <w:rFonts w:ascii="Times New Roman" w:hAnsi="Times New Roman" w:cs="Times New Roman"/>
        </w:rPr>
        <w:t xml:space="preserve"> </w:t>
      </w:r>
      <w:r w:rsidR="00283923" w:rsidRPr="00B57023">
        <w:rPr>
          <w:rFonts w:ascii="Times New Roman" w:hAnsi="Times New Roman" w:cs="Times New Roman"/>
        </w:rPr>
        <w:t xml:space="preserve">farklı bir </w:t>
      </w:r>
      <w:r w:rsidRPr="00767D0A">
        <w:rPr>
          <w:rFonts w:ascii="Times New Roman" w:hAnsi="Times New Roman" w:cs="Times New Roman"/>
        </w:rPr>
        <w:t xml:space="preserve">metin rengi </w:t>
      </w:r>
      <w:r w:rsidR="00283923" w:rsidRPr="00B57023">
        <w:rPr>
          <w:rFonts w:ascii="Times New Roman" w:hAnsi="Times New Roman" w:cs="Times New Roman"/>
        </w:rPr>
        <w:t>kullanarak</w:t>
      </w:r>
      <w:r w:rsidRPr="00767D0A">
        <w:rPr>
          <w:rFonts w:ascii="Times New Roman" w:hAnsi="Times New Roman" w:cs="Times New Roman"/>
        </w:rPr>
        <w:t xml:space="preserve"> işaretleyin</w:t>
      </w:r>
      <w:r w:rsidR="008853FB" w:rsidRPr="00B57023">
        <w:rPr>
          <w:rFonts w:ascii="Times New Roman" w:hAnsi="Times New Roman" w:cs="Times New Roman"/>
        </w:rPr>
        <w:t>.</w:t>
      </w:r>
      <w:r w:rsidR="00DB7420" w:rsidRPr="00B57023">
        <w:rPr>
          <w:rFonts w:ascii="Times New Roman" w:hAnsi="Times New Roman" w:cs="Times New Roman"/>
        </w:rPr>
        <w:t xml:space="preserve"> </w:t>
      </w:r>
      <w:r w:rsidR="00DD40FC" w:rsidRPr="00767D0A">
        <w:rPr>
          <w:rFonts w:ascii="Times New Roman" w:hAnsi="Times New Roman" w:cs="Times New Roman"/>
        </w:rPr>
        <w:t xml:space="preserve">Vurgu kullanmayın. </w:t>
      </w:r>
      <w:r w:rsidR="00DB7420" w:rsidRPr="00B57023">
        <w:rPr>
          <w:rFonts w:ascii="Times New Roman" w:hAnsi="Times New Roman" w:cs="Times New Roman"/>
        </w:rPr>
        <w:t>A</w:t>
      </w:r>
      <w:r w:rsidR="00754303" w:rsidRPr="00B57023">
        <w:rPr>
          <w:rFonts w:ascii="Times New Roman" w:hAnsi="Times New Roman" w:cs="Times New Roman"/>
        </w:rPr>
        <w:t>yrıca</w:t>
      </w:r>
      <w:r w:rsidR="00DD40FC" w:rsidRPr="00767D0A">
        <w:rPr>
          <w:rFonts w:ascii="Times New Roman" w:hAnsi="Times New Roman" w:cs="Times New Roman"/>
        </w:rPr>
        <w:t>,</w:t>
      </w:r>
      <w:r w:rsidR="00754303" w:rsidRPr="00B57023">
        <w:rPr>
          <w:rFonts w:ascii="Times New Roman" w:hAnsi="Times New Roman" w:cs="Times New Roman"/>
        </w:rPr>
        <w:t xml:space="preserve"> </w:t>
      </w:r>
      <w:r w:rsidR="00DD40FC" w:rsidRPr="00767D0A">
        <w:rPr>
          <w:rFonts w:ascii="Times New Roman" w:hAnsi="Times New Roman" w:cs="Times New Roman"/>
        </w:rPr>
        <w:t xml:space="preserve">her </w:t>
      </w:r>
      <w:proofErr w:type="gramStart"/>
      <w:r w:rsidR="00DD40FC" w:rsidRPr="00767D0A">
        <w:rPr>
          <w:rFonts w:ascii="Times New Roman" w:hAnsi="Times New Roman" w:cs="Times New Roman"/>
        </w:rPr>
        <w:t>revizyona</w:t>
      </w:r>
      <w:proofErr w:type="gramEnd"/>
      <w:r w:rsidR="00DD40FC" w:rsidRPr="00767D0A">
        <w:rPr>
          <w:rFonts w:ascii="Times New Roman" w:hAnsi="Times New Roman" w:cs="Times New Roman"/>
        </w:rPr>
        <w:t xml:space="preserve"> hangi hakemin yorumunun yol açtığını belirten bir not ekleyin. Bu formu revize edilmiş makalenizle birlikte </w:t>
      </w:r>
      <w:r w:rsidR="00754303" w:rsidRPr="00B57023">
        <w:rPr>
          <w:rFonts w:ascii="Times New Roman" w:hAnsi="Times New Roman" w:cs="Times New Roman"/>
        </w:rPr>
        <w:t>göndermeyi unutmayın.</w:t>
      </w:r>
    </w:p>
    <w:p w14:paraId="30EF8168" w14:textId="2351FF30" w:rsidR="00CB11D2" w:rsidRPr="00767D0A" w:rsidRDefault="00CB11D2">
      <w:pPr>
        <w:rPr>
          <w:rFonts w:ascii="Times New Roman" w:hAnsi="Times New Roman" w:cs="Times New Roman"/>
          <w:b/>
          <w:u w:val="single"/>
        </w:rPr>
      </w:pPr>
      <w:r w:rsidRPr="00767D0A">
        <w:rPr>
          <w:rFonts w:ascii="Times New Roman" w:hAnsi="Times New Roman" w:cs="Times New Roman"/>
          <w:b/>
          <w:u w:val="single"/>
        </w:rPr>
        <w:t>Sorumlu Yazar:</w:t>
      </w:r>
      <w:r w:rsidR="005208BA" w:rsidRPr="00767D0A">
        <w:rPr>
          <w:rFonts w:ascii="Times New Roman" w:hAnsi="Times New Roman" w:cs="Times New Roman"/>
        </w:rPr>
        <w:t xml:space="preserve">      </w:t>
      </w:r>
      <w:r w:rsidRPr="00767D0A">
        <w:rPr>
          <w:rFonts w:ascii="Times New Roman" w:hAnsi="Times New Roman" w:cs="Times New Roman"/>
          <w:b/>
        </w:rPr>
        <w:tab/>
      </w:r>
      <w:r w:rsidRPr="00767D0A">
        <w:rPr>
          <w:rFonts w:ascii="Times New Roman" w:hAnsi="Times New Roman" w:cs="Times New Roman"/>
          <w:b/>
        </w:rPr>
        <w:tab/>
      </w:r>
      <w:r w:rsidRPr="00767D0A">
        <w:rPr>
          <w:rFonts w:ascii="Times New Roman" w:hAnsi="Times New Roman" w:cs="Times New Roman"/>
          <w:b/>
        </w:rPr>
        <w:tab/>
      </w:r>
      <w:r w:rsidRPr="00767D0A">
        <w:rPr>
          <w:rFonts w:ascii="Times New Roman" w:hAnsi="Times New Roman" w:cs="Times New Roman"/>
          <w:b/>
        </w:rPr>
        <w:tab/>
      </w:r>
      <w:r w:rsidRPr="00767D0A">
        <w:rPr>
          <w:rFonts w:ascii="Times New Roman" w:hAnsi="Times New Roman" w:cs="Times New Roman"/>
          <w:b/>
        </w:rPr>
        <w:tab/>
      </w:r>
      <w:r w:rsidRPr="00767D0A">
        <w:rPr>
          <w:rFonts w:ascii="Times New Roman" w:hAnsi="Times New Roman" w:cs="Times New Roman"/>
          <w:b/>
        </w:rPr>
        <w:tab/>
      </w:r>
      <w:r w:rsidRPr="00767D0A">
        <w:rPr>
          <w:rFonts w:ascii="Times New Roman" w:hAnsi="Times New Roman" w:cs="Times New Roman"/>
          <w:b/>
        </w:rPr>
        <w:tab/>
      </w:r>
      <w:r w:rsidRPr="00767D0A">
        <w:rPr>
          <w:rFonts w:ascii="Times New Roman" w:hAnsi="Times New Roman" w:cs="Times New Roman"/>
          <w:b/>
        </w:rPr>
        <w:tab/>
      </w:r>
    </w:p>
    <w:p w14:paraId="6F4430D2" w14:textId="77777777" w:rsidR="00CB11D2" w:rsidRPr="00767D0A" w:rsidRDefault="00CB11D2">
      <w:pPr>
        <w:rPr>
          <w:rFonts w:ascii="Times New Roman" w:hAnsi="Times New Roman" w:cs="Times New Roman"/>
        </w:rPr>
      </w:pPr>
      <w:r w:rsidRPr="00767D0A">
        <w:rPr>
          <w:rFonts w:ascii="Times New Roman" w:hAnsi="Times New Roman" w:cs="Times New Roman"/>
          <w:b/>
          <w:u w:val="single"/>
        </w:rPr>
        <w:t>Tarih:</w:t>
      </w:r>
      <w:r w:rsidR="005208BA" w:rsidRPr="00767D0A">
        <w:rPr>
          <w:rFonts w:ascii="Times New Roman" w:hAnsi="Times New Roman" w:cs="Times New Roman"/>
        </w:rPr>
        <w:t xml:space="preserve">     </w:t>
      </w:r>
    </w:p>
    <w:p w14:paraId="2611D16A" w14:textId="77777777" w:rsidR="00CB11D2" w:rsidRPr="00767D0A" w:rsidRDefault="00CB11D2">
      <w:pPr>
        <w:rPr>
          <w:rFonts w:ascii="Times New Roman" w:hAnsi="Times New Roman" w:cs="Times New Roman"/>
          <w:u w:val="single"/>
        </w:rPr>
      </w:pPr>
      <w:r w:rsidRPr="00767D0A">
        <w:rPr>
          <w:rFonts w:ascii="Times New Roman" w:hAnsi="Times New Roman" w:cs="Times New Roman"/>
          <w:b/>
          <w:u w:val="single"/>
        </w:rPr>
        <w:t>Makale ID#:</w:t>
      </w:r>
      <w:r w:rsidR="005208BA" w:rsidRPr="00767D0A">
        <w:rPr>
          <w:rFonts w:ascii="Times New Roman" w:hAnsi="Times New Roman" w:cs="Times New Roman"/>
          <w:u w:val="single"/>
        </w:rPr>
        <w:t xml:space="preserve">     </w:t>
      </w:r>
    </w:p>
    <w:p w14:paraId="31D6975A" w14:textId="22008522" w:rsidR="00CB11D2" w:rsidRPr="00767D0A" w:rsidRDefault="00CB11D2">
      <w:pPr>
        <w:rPr>
          <w:rFonts w:ascii="Times New Roman" w:hAnsi="Times New Roman" w:cs="Times New Roman"/>
        </w:rPr>
      </w:pPr>
      <w:r w:rsidRPr="00767D0A">
        <w:rPr>
          <w:rFonts w:ascii="Times New Roman" w:hAnsi="Times New Roman" w:cs="Times New Roman"/>
          <w:b/>
          <w:u w:val="single"/>
        </w:rPr>
        <w:t>Makale</w:t>
      </w:r>
      <w:r w:rsidR="00842A6F" w:rsidRPr="00767D0A">
        <w:rPr>
          <w:rFonts w:ascii="Times New Roman" w:hAnsi="Times New Roman" w:cs="Times New Roman"/>
          <w:b/>
          <w:u w:val="single"/>
        </w:rPr>
        <w:t xml:space="preserve"> </w:t>
      </w:r>
      <w:r w:rsidR="00D15FE7">
        <w:rPr>
          <w:rFonts w:ascii="Times New Roman" w:hAnsi="Times New Roman" w:cs="Times New Roman"/>
          <w:b/>
          <w:u w:val="single"/>
        </w:rPr>
        <w:t>B</w:t>
      </w:r>
      <w:r w:rsidR="00842A6F" w:rsidRPr="00767D0A">
        <w:rPr>
          <w:rFonts w:ascii="Times New Roman" w:hAnsi="Times New Roman" w:cs="Times New Roman"/>
          <w:b/>
          <w:u w:val="single"/>
        </w:rPr>
        <w:t>aşlığı</w:t>
      </w:r>
      <w:r w:rsidRPr="00767D0A">
        <w:rPr>
          <w:rFonts w:ascii="Times New Roman" w:hAnsi="Times New Roman" w:cs="Times New Roman"/>
          <w:b/>
          <w:u w:val="single"/>
        </w:rPr>
        <w:t>:</w:t>
      </w:r>
      <w:r w:rsidR="005208BA" w:rsidRPr="00767D0A">
        <w:rPr>
          <w:rFonts w:ascii="Times New Roman" w:hAnsi="Times New Roman" w:cs="Times New Roman"/>
          <w:u w:val="single"/>
        </w:rPr>
        <w:t xml:space="preserve">     </w:t>
      </w:r>
    </w:p>
    <w:tbl>
      <w:tblPr>
        <w:tblStyle w:val="TabloKlavuzu"/>
        <w:tblW w:w="14936" w:type="dxa"/>
        <w:tblLook w:val="04A0" w:firstRow="1" w:lastRow="0" w:firstColumn="1" w:lastColumn="0" w:noHBand="0" w:noVBand="1"/>
      </w:tblPr>
      <w:tblGrid>
        <w:gridCol w:w="686"/>
        <w:gridCol w:w="1115"/>
        <w:gridCol w:w="3897"/>
        <w:gridCol w:w="6207"/>
        <w:gridCol w:w="3031"/>
      </w:tblGrid>
      <w:tr w:rsidR="000157A0" w:rsidRPr="00767D0A" w14:paraId="44BC8D92" w14:textId="77777777" w:rsidTr="006438CE">
        <w:trPr>
          <w:trHeight w:val="907"/>
        </w:trPr>
        <w:tc>
          <w:tcPr>
            <w:tcW w:w="686" w:type="dxa"/>
            <w:vAlign w:val="center"/>
          </w:tcPr>
          <w:p w14:paraId="10792181" w14:textId="77777777" w:rsidR="000157A0" w:rsidRPr="00767D0A" w:rsidRDefault="000157A0">
            <w:pPr>
              <w:rPr>
                <w:rFonts w:ascii="Times New Roman" w:hAnsi="Times New Roman" w:cs="Times New Roman"/>
                <w:b/>
              </w:rPr>
            </w:pPr>
            <w:r w:rsidRPr="00767D0A">
              <w:rPr>
                <w:rFonts w:ascii="Times New Roman" w:hAnsi="Times New Roman" w:cs="Times New Roman"/>
                <w:b/>
              </w:rPr>
              <w:t>Sıra</w:t>
            </w:r>
          </w:p>
        </w:tc>
        <w:tc>
          <w:tcPr>
            <w:tcW w:w="1115" w:type="dxa"/>
            <w:vAlign w:val="center"/>
          </w:tcPr>
          <w:p w14:paraId="1207021F" w14:textId="77777777" w:rsidR="000157A0" w:rsidRPr="00767D0A" w:rsidRDefault="000157A0">
            <w:pPr>
              <w:rPr>
                <w:rFonts w:ascii="Times New Roman" w:hAnsi="Times New Roman" w:cs="Times New Roman"/>
                <w:b/>
              </w:rPr>
            </w:pPr>
            <w:r w:rsidRPr="00767D0A">
              <w:rPr>
                <w:rFonts w:ascii="Times New Roman" w:hAnsi="Times New Roman" w:cs="Times New Roman"/>
                <w:b/>
              </w:rPr>
              <w:t>Hakem</w:t>
            </w:r>
          </w:p>
        </w:tc>
        <w:tc>
          <w:tcPr>
            <w:tcW w:w="3897" w:type="dxa"/>
            <w:vAlign w:val="center"/>
          </w:tcPr>
          <w:p w14:paraId="31E911D7" w14:textId="77777777" w:rsidR="000157A0" w:rsidRPr="00767D0A" w:rsidRDefault="000157A0">
            <w:pPr>
              <w:rPr>
                <w:rFonts w:ascii="Times New Roman" w:hAnsi="Times New Roman" w:cs="Times New Roman"/>
                <w:b/>
              </w:rPr>
            </w:pPr>
            <w:r w:rsidRPr="00767D0A">
              <w:rPr>
                <w:rFonts w:ascii="Times New Roman" w:hAnsi="Times New Roman" w:cs="Times New Roman"/>
                <w:b/>
              </w:rPr>
              <w:t>Hakemin Önerisi</w:t>
            </w:r>
          </w:p>
        </w:tc>
        <w:tc>
          <w:tcPr>
            <w:tcW w:w="6207" w:type="dxa"/>
            <w:vAlign w:val="center"/>
          </w:tcPr>
          <w:p w14:paraId="555E2FE2" w14:textId="09002034" w:rsidR="000157A0" w:rsidRPr="00767D0A" w:rsidRDefault="000157A0">
            <w:pPr>
              <w:rPr>
                <w:rFonts w:ascii="Times New Roman" w:hAnsi="Times New Roman" w:cs="Times New Roman"/>
                <w:b/>
              </w:rPr>
            </w:pPr>
            <w:r w:rsidRPr="00767D0A">
              <w:rPr>
                <w:rFonts w:ascii="Times New Roman" w:hAnsi="Times New Roman" w:cs="Times New Roman"/>
                <w:b/>
              </w:rPr>
              <w:t xml:space="preserve">Yapılan </w:t>
            </w:r>
            <w:r w:rsidR="00842A6F" w:rsidRPr="00767D0A">
              <w:rPr>
                <w:rFonts w:ascii="Times New Roman" w:hAnsi="Times New Roman" w:cs="Times New Roman"/>
                <w:b/>
              </w:rPr>
              <w:t>Revizyon (Revizyon yapılmadıysa gerekçesini belirtiniz.)</w:t>
            </w:r>
          </w:p>
          <w:p w14:paraId="195FD595" w14:textId="64E01CDE" w:rsidR="000157A0" w:rsidRPr="00767D0A" w:rsidRDefault="000157A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31" w:type="dxa"/>
            <w:vAlign w:val="center"/>
          </w:tcPr>
          <w:p w14:paraId="0C917EDD" w14:textId="310BDFE7" w:rsidR="000157A0" w:rsidRPr="00767D0A" w:rsidRDefault="00842A6F">
            <w:pPr>
              <w:rPr>
                <w:rFonts w:ascii="Times New Roman" w:hAnsi="Times New Roman" w:cs="Times New Roman"/>
                <w:b/>
              </w:rPr>
            </w:pPr>
            <w:r w:rsidRPr="00767D0A">
              <w:rPr>
                <w:rFonts w:ascii="Times New Roman" w:hAnsi="Times New Roman" w:cs="Times New Roman"/>
                <w:b/>
              </w:rPr>
              <w:t>Revizyonun B</w:t>
            </w:r>
            <w:r w:rsidR="000157A0" w:rsidRPr="00767D0A">
              <w:rPr>
                <w:rFonts w:ascii="Times New Roman" w:hAnsi="Times New Roman" w:cs="Times New Roman"/>
                <w:b/>
              </w:rPr>
              <w:t xml:space="preserve">ölüm ve </w:t>
            </w:r>
            <w:r w:rsidRPr="00767D0A">
              <w:rPr>
                <w:rFonts w:ascii="Times New Roman" w:hAnsi="Times New Roman" w:cs="Times New Roman"/>
                <w:b/>
              </w:rPr>
              <w:t>S</w:t>
            </w:r>
            <w:r w:rsidR="000157A0" w:rsidRPr="00767D0A">
              <w:rPr>
                <w:rFonts w:ascii="Times New Roman" w:hAnsi="Times New Roman" w:cs="Times New Roman"/>
                <w:b/>
              </w:rPr>
              <w:t xml:space="preserve">ayfa </w:t>
            </w:r>
            <w:r w:rsidRPr="00767D0A">
              <w:rPr>
                <w:rFonts w:ascii="Times New Roman" w:hAnsi="Times New Roman" w:cs="Times New Roman"/>
                <w:b/>
              </w:rPr>
              <w:t>N</w:t>
            </w:r>
            <w:r w:rsidR="000157A0" w:rsidRPr="00767D0A">
              <w:rPr>
                <w:rFonts w:ascii="Times New Roman" w:hAnsi="Times New Roman" w:cs="Times New Roman"/>
                <w:b/>
              </w:rPr>
              <w:t>umarası</w:t>
            </w:r>
          </w:p>
        </w:tc>
      </w:tr>
      <w:tr w:rsidR="000157A0" w:rsidRPr="00767D0A" w14:paraId="76D8152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108FF71A" w14:textId="77777777" w:rsidR="000157A0" w:rsidRPr="00767D0A" w:rsidRDefault="000157A0" w:rsidP="005003EE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15" w:type="dxa"/>
            <w:vAlign w:val="center"/>
          </w:tcPr>
          <w:p w14:paraId="7E076AD8" w14:textId="790249D9" w:rsidR="000157A0" w:rsidRPr="00767D0A" w:rsidRDefault="000157A0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1</w:t>
            </w:r>
          </w:p>
        </w:tc>
        <w:tc>
          <w:tcPr>
            <w:tcW w:w="3897" w:type="dxa"/>
            <w:vAlign w:val="center"/>
          </w:tcPr>
          <w:p w14:paraId="7D9AEED4" w14:textId="297DEA66" w:rsidR="000157A0" w:rsidRPr="00767D0A" w:rsidRDefault="000157A0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842A6F" w:rsidRPr="00767D0A">
              <w:rPr>
                <w:rFonts w:ascii="Times New Roman" w:hAnsi="Times New Roman" w:cs="Times New Roman"/>
                <w:i/>
              </w:rPr>
              <w:t>kelimesi kelimesine</w:t>
            </w:r>
            <w:r w:rsidRPr="00767D0A">
              <w:rPr>
                <w:rFonts w:ascii="Times New Roman" w:hAnsi="Times New Roman" w:cs="Times New Roman"/>
                <w:i/>
              </w:rPr>
              <w:t xml:space="preserve"> ekleyin.</w:t>
            </w:r>
          </w:p>
        </w:tc>
        <w:tc>
          <w:tcPr>
            <w:tcW w:w="6207" w:type="dxa"/>
            <w:vAlign w:val="center"/>
          </w:tcPr>
          <w:p w14:paraId="3BC93FB7" w14:textId="5E960D5D" w:rsidR="000157A0" w:rsidRPr="00767D0A" w:rsidRDefault="000157A0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842A6F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842A6F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329E1D55" w14:textId="77777777" w:rsidR="000157A0" w:rsidRPr="00767D0A" w:rsidRDefault="000157A0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378182C0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AB059C0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15" w:type="dxa"/>
            <w:vAlign w:val="center"/>
          </w:tcPr>
          <w:p w14:paraId="3A6FF9D6" w14:textId="4F9E40D8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1</w:t>
            </w:r>
          </w:p>
        </w:tc>
        <w:tc>
          <w:tcPr>
            <w:tcW w:w="3897" w:type="dxa"/>
            <w:vAlign w:val="center"/>
          </w:tcPr>
          <w:p w14:paraId="74D04D79" w14:textId="3071B402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763906C7" w14:textId="15137C68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04C5E8D2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45DD058E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7E81DE02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15" w:type="dxa"/>
            <w:vAlign w:val="center"/>
          </w:tcPr>
          <w:p w14:paraId="572EDFE5" w14:textId="4CC2F8ED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1</w:t>
            </w:r>
          </w:p>
        </w:tc>
        <w:tc>
          <w:tcPr>
            <w:tcW w:w="3897" w:type="dxa"/>
            <w:vAlign w:val="center"/>
          </w:tcPr>
          <w:p w14:paraId="3C50470F" w14:textId="1CAC3863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6EC2CF61" w14:textId="15FC021D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429AC0A3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48CB158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B2AF858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15" w:type="dxa"/>
            <w:vAlign w:val="center"/>
          </w:tcPr>
          <w:p w14:paraId="4A86270D" w14:textId="6907DAFC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  <w:vAlign w:val="center"/>
          </w:tcPr>
          <w:p w14:paraId="17950AD2" w14:textId="464453ED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4BCCDFBF" w14:textId="4654834A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0DB08AD7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03B3DC1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32059118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15" w:type="dxa"/>
            <w:vAlign w:val="center"/>
          </w:tcPr>
          <w:p w14:paraId="1A9C1046" w14:textId="6C91F079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  <w:vAlign w:val="center"/>
          </w:tcPr>
          <w:p w14:paraId="70291D00" w14:textId="595903B7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744A8574" w14:textId="46F06FD4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69EEA81A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77C2794F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2610293E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15" w:type="dxa"/>
            <w:vAlign w:val="center"/>
          </w:tcPr>
          <w:p w14:paraId="550AE7CB" w14:textId="2105C2B6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  <w:vAlign w:val="center"/>
          </w:tcPr>
          <w:p w14:paraId="1E6B4066" w14:textId="1D918741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139240E1" w14:textId="72FE8048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6CCFB793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7ABD10B4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7AB4D617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15" w:type="dxa"/>
            <w:vAlign w:val="center"/>
          </w:tcPr>
          <w:p w14:paraId="06861D15" w14:textId="64A699C8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231CF8" w:rsidRPr="00767D0A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  <w:vAlign w:val="center"/>
          </w:tcPr>
          <w:p w14:paraId="62165152" w14:textId="28D11FF6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0D3A9474" w14:textId="79C3EB24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1B5DDB91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520330BC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236D116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15" w:type="dxa"/>
            <w:vAlign w:val="center"/>
          </w:tcPr>
          <w:p w14:paraId="4C001108" w14:textId="54A2A9B3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3897" w:type="dxa"/>
            <w:vAlign w:val="center"/>
          </w:tcPr>
          <w:p w14:paraId="399A4A28" w14:textId="41AEFD8A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6F1BA9BC" w14:textId="71416DD2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134B7CE6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5F32DB0D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F718A71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115" w:type="dxa"/>
            <w:vAlign w:val="center"/>
          </w:tcPr>
          <w:p w14:paraId="21D8EB57" w14:textId="7C36D35A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 w:rsidRPr="00767D0A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3897" w:type="dxa"/>
            <w:vAlign w:val="center"/>
          </w:tcPr>
          <w:p w14:paraId="19C93DBA" w14:textId="21D7B5F9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5851C93B" w14:textId="6B6CD005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54A1D345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767D0A" w14:paraId="04262465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3D0A6B86" w14:textId="77777777" w:rsidR="00E265A6" w:rsidRPr="00767D0A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15" w:type="dxa"/>
            <w:vAlign w:val="center"/>
          </w:tcPr>
          <w:p w14:paraId="53CBB970" w14:textId="3DBCBEDE" w:rsidR="00E265A6" w:rsidRPr="00767D0A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 </w:t>
            </w:r>
            <w:r w:rsidR="00231CF8" w:rsidRPr="00767D0A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3897" w:type="dxa"/>
            <w:vAlign w:val="center"/>
          </w:tcPr>
          <w:p w14:paraId="4995DBA6" w14:textId="55A5D77E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Hakemin önerisini </w:t>
            </w:r>
            <w:r w:rsidR="00AB4F9D" w:rsidRPr="00767D0A">
              <w:rPr>
                <w:rFonts w:ascii="Times New Roman" w:hAnsi="Times New Roman" w:cs="Times New Roman"/>
                <w:i/>
              </w:rPr>
              <w:t xml:space="preserve">kelimesi kelimesine </w:t>
            </w:r>
            <w:r w:rsidRPr="00767D0A">
              <w:rPr>
                <w:rFonts w:ascii="Times New Roman" w:hAnsi="Times New Roman" w:cs="Times New Roman"/>
                <w:i/>
              </w:rPr>
              <w:t>ekleyin.</w:t>
            </w:r>
          </w:p>
        </w:tc>
        <w:tc>
          <w:tcPr>
            <w:tcW w:w="6207" w:type="dxa"/>
            <w:vAlign w:val="center"/>
          </w:tcPr>
          <w:p w14:paraId="1518409B" w14:textId="5648EA05" w:rsidR="00E265A6" w:rsidRPr="00B57023" w:rsidRDefault="00E265A6" w:rsidP="00E265A6">
            <w:pPr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  <w:i/>
              </w:rPr>
              <w:t xml:space="preserve">Yapılan </w:t>
            </w:r>
            <w:proofErr w:type="gramStart"/>
            <w:r w:rsidR="00AB4F9D" w:rsidRPr="00767D0A">
              <w:rPr>
                <w:rFonts w:ascii="Times New Roman" w:hAnsi="Times New Roman" w:cs="Times New Roman"/>
                <w:i/>
              </w:rPr>
              <w:t>revizyonu</w:t>
            </w:r>
            <w:proofErr w:type="gramEnd"/>
            <w:r w:rsidR="00AB4F9D" w:rsidRPr="00767D0A">
              <w:rPr>
                <w:rFonts w:ascii="Times New Roman" w:hAnsi="Times New Roman" w:cs="Times New Roman"/>
                <w:i/>
              </w:rPr>
              <w:t xml:space="preserve"> açıklayın</w:t>
            </w:r>
            <w:r w:rsidRPr="00767D0A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5E7330DB" w14:textId="77777777" w:rsidR="00E265A6" w:rsidRPr="00767D0A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345882" w:rsidRPr="00767D0A" w14:paraId="3F86A7B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464EDA35" w14:textId="77777777" w:rsidR="00345882" w:rsidRPr="00767D0A" w:rsidRDefault="00345882" w:rsidP="00345882">
            <w:pPr>
              <w:jc w:val="center"/>
              <w:rPr>
                <w:rFonts w:ascii="Times New Roman" w:hAnsi="Times New Roman" w:cs="Times New Roman"/>
              </w:rPr>
            </w:pPr>
            <w:r w:rsidRPr="00767D0A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115" w:type="dxa"/>
            <w:vAlign w:val="center"/>
          </w:tcPr>
          <w:p w14:paraId="5A1600D7" w14:textId="77777777" w:rsidR="00345882" w:rsidRPr="00767D0A" w:rsidRDefault="00345882" w:rsidP="003458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97" w:type="dxa"/>
            <w:vAlign w:val="center"/>
          </w:tcPr>
          <w:p w14:paraId="192B0CED" w14:textId="77777777" w:rsidR="00345882" w:rsidRPr="00767D0A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</w:rPr>
            </w:pPr>
          </w:p>
        </w:tc>
        <w:tc>
          <w:tcPr>
            <w:tcW w:w="6207" w:type="dxa"/>
            <w:vAlign w:val="center"/>
          </w:tcPr>
          <w:p w14:paraId="239BAB41" w14:textId="1CD718D4" w:rsidR="00345882" w:rsidRPr="00767D0A" w:rsidRDefault="00842A6F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</w:rPr>
            </w:pPr>
            <w:r w:rsidRPr="00B57023">
              <w:rPr>
                <w:rFonts w:ascii="Times New Roman" w:hAnsi="Times New Roman" w:cs="Times New Roman"/>
                <w:i/>
              </w:rPr>
              <w:t>Gerektiği</w:t>
            </w:r>
            <w:r w:rsidR="00345882" w:rsidRPr="00B57023">
              <w:rPr>
                <w:rFonts w:ascii="Times New Roman" w:hAnsi="Times New Roman" w:cs="Times New Roman"/>
                <w:i/>
              </w:rPr>
              <w:t xml:space="preserve"> kadar satır </w:t>
            </w:r>
            <w:r w:rsidRPr="00B57023">
              <w:rPr>
                <w:rFonts w:ascii="Times New Roman" w:hAnsi="Times New Roman" w:cs="Times New Roman"/>
                <w:i/>
              </w:rPr>
              <w:t>ekleyin</w:t>
            </w:r>
            <w:r w:rsidR="00345882" w:rsidRPr="00B57023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3031" w:type="dxa"/>
            <w:vAlign w:val="center"/>
          </w:tcPr>
          <w:p w14:paraId="26059736" w14:textId="77777777" w:rsidR="00345882" w:rsidRPr="00767D0A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</w:rPr>
            </w:pPr>
          </w:p>
        </w:tc>
      </w:tr>
    </w:tbl>
    <w:p w14:paraId="7D21C74F" w14:textId="77777777" w:rsidR="00CB11D2" w:rsidRPr="00767D0A" w:rsidRDefault="00CB11D2" w:rsidP="00DA1517">
      <w:pPr>
        <w:rPr>
          <w:rFonts w:ascii="Times New Roman" w:hAnsi="Times New Roman" w:cs="Times New Roman"/>
        </w:rPr>
      </w:pPr>
    </w:p>
    <w:sectPr w:rsidR="00CB11D2" w:rsidRPr="00767D0A" w:rsidSect="00B5702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270" w:right="720" w:bottom="18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D52E72" w14:textId="77777777" w:rsidR="00FF67C7" w:rsidRDefault="00FF67C7" w:rsidP="006438CE">
      <w:pPr>
        <w:spacing w:after="0" w:line="240" w:lineRule="auto"/>
      </w:pPr>
      <w:r>
        <w:separator/>
      </w:r>
    </w:p>
  </w:endnote>
  <w:endnote w:type="continuationSeparator" w:id="0">
    <w:p w14:paraId="3587952B" w14:textId="77777777" w:rsidR="00FF67C7" w:rsidRDefault="00FF67C7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0BDDC" w14:textId="77777777" w:rsidR="00235686" w:rsidRDefault="0023568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30A0C" w14:textId="5C9C2DD4" w:rsidR="006438CE" w:rsidRPr="00B57023" w:rsidRDefault="00FF67C7" w:rsidP="00B57023">
    <w:pPr>
      <w:pStyle w:val="AltBilgi"/>
      <w:jc w:val="center"/>
      <w:rPr>
        <w:rFonts w:ascii="Times New Roman" w:hAnsi="Times New Roman" w:cs="Times New Roman"/>
        <w:iCs/>
        <w:sz w:val="20"/>
        <w:szCs w:val="20"/>
      </w:rPr>
    </w:pPr>
    <w:sdt>
      <w:sdtPr>
        <w:rPr>
          <w:rFonts w:ascii="Times New Roman" w:hAnsi="Times New Roman" w:cs="Times New Roman"/>
          <w:i/>
          <w:sz w:val="20"/>
          <w:szCs w:val="20"/>
        </w:rPr>
        <w:id w:val="71237525"/>
        <w:docPartObj>
          <w:docPartGallery w:val="Page Numbers (Bottom of Page)"/>
          <w:docPartUnique/>
        </w:docPartObj>
      </w:sdtPr>
      <w:sdtEndPr>
        <w:rPr>
          <w:i w:val="0"/>
          <w:iCs/>
        </w:rPr>
      </w:sdtEndPr>
      <w:sdtContent>
        <w:sdt>
          <w:sdtPr>
            <w:rPr>
              <w:rFonts w:ascii="Times New Roman" w:hAnsi="Times New Roman" w:cs="Times New Roman"/>
              <w:iCs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767D0A" w:rsidRPr="00B57023">
              <w:rPr>
                <w:rFonts w:ascii="Times New Roman" w:hAnsi="Times New Roman" w:cs="Times New Roman"/>
                <w:i/>
                <w:sz w:val="20"/>
                <w:szCs w:val="20"/>
              </w:rPr>
              <w:t>JESSM</w:t>
            </w:r>
            <w:r w:rsidR="00AD44A2" w:rsidRPr="00235686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767D0A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>-</w:t>
            </w:r>
            <w:r w:rsidR="00EC3863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Hakem</w:t>
            </w:r>
            <w:r w:rsidR="00AD44A2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>lere</w:t>
            </w:r>
            <w:r w:rsidR="00EC3863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Yanıt</w:t>
            </w:r>
            <w:r w:rsidR="00235686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>lar</w:t>
            </w:r>
            <w:r w:rsidR="00EC3863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ve Makale </w:t>
            </w:r>
            <w:r w:rsidR="00AD44A2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Revizyon </w:t>
            </w:r>
            <w:r w:rsidR="00EC3863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Takip </w:t>
            </w:r>
            <w:proofErr w:type="gramStart"/>
            <w:r w:rsidR="00EC3863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>Formu   Sayfa</w:t>
            </w:r>
            <w:proofErr w:type="gramEnd"/>
            <w:r w:rsidR="00EC3863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</w:t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fldChar w:fldCharType="begin"/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instrText>PAGE</w:instrText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fldChar w:fldCharType="separate"/>
            </w:r>
            <w:r w:rsidR="00B57023">
              <w:rPr>
                <w:rFonts w:ascii="Times New Roman" w:hAnsi="Times New Roman" w:cs="Times New Roman"/>
                <w:bCs/>
                <w:iCs/>
                <w:noProof/>
                <w:sz w:val="20"/>
                <w:szCs w:val="20"/>
              </w:rPr>
              <w:t>1</w:t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fldChar w:fldCharType="end"/>
            </w:r>
            <w:r w:rsidR="00EC3863" w:rsidRPr="00B57023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/ </w:t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fldChar w:fldCharType="begin"/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instrText>NUMPAGES</w:instrText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fldChar w:fldCharType="separate"/>
            </w:r>
            <w:r w:rsidR="00B57023">
              <w:rPr>
                <w:rFonts w:ascii="Times New Roman" w:hAnsi="Times New Roman" w:cs="Times New Roman"/>
                <w:bCs/>
                <w:iCs/>
                <w:noProof/>
                <w:sz w:val="20"/>
                <w:szCs w:val="20"/>
              </w:rPr>
              <w:t>1</w:t>
            </w:r>
            <w:r w:rsidR="00EC3863" w:rsidRPr="00B57023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E4B15" w14:textId="77777777" w:rsidR="00235686" w:rsidRDefault="0023568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2B007" w14:textId="77777777" w:rsidR="00FF67C7" w:rsidRDefault="00FF67C7" w:rsidP="006438CE">
      <w:pPr>
        <w:spacing w:after="0" w:line="240" w:lineRule="auto"/>
      </w:pPr>
      <w:r>
        <w:separator/>
      </w:r>
    </w:p>
  </w:footnote>
  <w:footnote w:type="continuationSeparator" w:id="0">
    <w:p w14:paraId="243C2CDC" w14:textId="77777777" w:rsidR="00FF67C7" w:rsidRDefault="00FF67C7" w:rsidP="00643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93DD2" w14:textId="77777777" w:rsidR="00235686" w:rsidRDefault="0023568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3BB32" w14:textId="77777777" w:rsidR="00235686" w:rsidRDefault="0023568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BEECF" w14:textId="77777777" w:rsidR="00235686" w:rsidRDefault="0023568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IysjQwMzQ3MTNV0lEKTi0uzszPAykwrAUACnN7vywAAAA="/>
  </w:docVars>
  <w:rsids>
    <w:rsidRoot w:val="00CB11D2"/>
    <w:rsid w:val="000157A0"/>
    <w:rsid w:val="000D041E"/>
    <w:rsid w:val="0011148B"/>
    <w:rsid w:val="00111AC9"/>
    <w:rsid w:val="001A6049"/>
    <w:rsid w:val="00231CF8"/>
    <w:rsid w:val="00235686"/>
    <w:rsid w:val="00283923"/>
    <w:rsid w:val="002B5EAF"/>
    <w:rsid w:val="00345882"/>
    <w:rsid w:val="00386ADB"/>
    <w:rsid w:val="00391DB5"/>
    <w:rsid w:val="005003EE"/>
    <w:rsid w:val="005208BA"/>
    <w:rsid w:val="00526240"/>
    <w:rsid w:val="005E5BD0"/>
    <w:rsid w:val="006438CE"/>
    <w:rsid w:val="00754303"/>
    <w:rsid w:val="00767D0A"/>
    <w:rsid w:val="0083132C"/>
    <w:rsid w:val="00842A6F"/>
    <w:rsid w:val="008825A6"/>
    <w:rsid w:val="008853FB"/>
    <w:rsid w:val="0088590A"/>
    <w:rsid w:val="00916D95"/>
    <w:rsid w:val="009A564B"/>
    <w:rsid w:val="00AB4F9D"/>
    <w:rsid w:val="00AD44A2"/>
    <w:rsid w:val="00B57023"/>
    <w:rsid w:val="00B704F0"/>
    <w:rsid w:val="00CB11D2"/>
    <w:rsid w:val="00D15FE7"/>
    <w:rsid w:val="00D51C2B"/>
    <w:rsid w:val="00DA1517"/>
    <w:rsid w:val="00DB7420"/>
    <w:rsid w:val="00DD40FC"/>
    <w:rsid w:val="00E2175D"/>
    <w:rsid w:val="00E265A6"/>
    <w:rsid w:val="00EC3863"/>
    <w:rsid w:val="00FF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B934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  <w:style w:type="paragraph" w:styleId="Dzeltme">
    <w:name w:val="Revision"/>
    <w:hidden/>
    <w:uiPriority w:val="99"/>
    <w:semiHidden/>
    <w:rsid w:val="00526240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570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570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22:50:00Z</dcterms:created>
  <dcterms:modified xsi:type="dcterms:W3CDTF">2024-02-19T10:10:00Z</dcterms:modified>
</cp:coreProperties>
</file>